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395" w:type="dxa"/>
        <w:jc w:val="center"/>
        <w:tblLook w:val="04A0" w:firstRow="1" w:lastRow="0" w:firstColumn="1" w:lastColumn="0" w:noHBand="0" w:noVBand="1"/>
      </w:tblPr>
      <w:tblGrid>
        <w:gridCol w:w="3240"/>
        <w:gridCol w:w="2970"/>
        <w:gridCol w:w="1530"/>
        <w:gridCol w:w="1890"/>
        <w:gridCol w:w="1890"/>
        <w:gridCol w:w="1080"/>
        <w:gridCol w:w="1795"/>
      </w:tblGrid>
      <w:tr w:rsidR="00CC2BC4" w:rsidTr="00230CCB">
        <w:trPr>
          <w:jc w:val="center"/>
        </w:trPr>
        <w:tc>
          <w:tcPr>
            <w:tcW w:w="3240" w:type="dxa"/>
            <w:vMerge w:val="restart"/>
            <w:shd w:val="clear" w:color="auto" w:fill="D9D9D9" w:themeFill="background1" w:themeFillShade="D9"/>
            <w:vAlign w:val="bottom"/>
          </w:tcPr>
          <w:p w:rsidR="00CC2BC4" w:rsidRPr="00B824C5" w:rsidRDefault="00CC2BC4" w:rsidP="00230CCB">
            <w:pPr>
              <w:jc w:val="center"/>
              <w:rPr>
                <w:b/>
                <w:sz w:val="36"/>
              </w:rPr>
            </w:pPr>
            <w:bookmarkStart w:id="0" w:name="_GoBack"/>
            <w:bookmarkEnd w:id="0"/>
            <w:r w:rsidRPr="00BE0D4E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3358E162" wp14:editId="73CB40BE">
                  <wp:simplePos x="0" y="0"/>
                  <wp:positionH relativeFrom="column">
                    <wp:posOffset>652145</wp:posOffset>
                  </wp:positionH>
                  <wp:positionV relativeFrom="paragraph">
                    <wp:posOffset>-707390</wp:posOffset>
                  </wp:positionV>
                  <wp:extent cx="609600" cy="707390"/>
                  <wp:effectExtent l="0" t="0" r="0" b="0"/>
                  <wp:wrapNone/>
                  <wp:docPr id="2" name="Picture 2" descr="C:\Users\win7\Pictures\images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win7\Pictures\images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707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z w:val="36"/>
              </w:rPr>
              <w:t>Laboratory Evaluation Checklis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CC2BC4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 xml:space="preserve">AY: 2016 – 2017 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Lab Name</w:t>
            </w:r>
          </w:p>
        </w:tc>
        <w:tc>
          <w:tcPr>
            <w:tcW w:w="3780" w:type="dxa"/>
            <w:gridSpan w:val="2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Lab. No</w:t>
            </w:r>
          </w:p>
        </w:tc>
        <w:tc>
          <w:tcPr>
            <w:tcW w:w="1795" w:type="dxa"/>
          </w:tcPr>
          <w:p w:rsidR="00CC2BC4" w:rsidRPr="00DD3064" w:rsidRDefault="00CC2BC4" w:rsidP="00230CCB">
            <w:pPr>
              <w:rPr>
                <w:b/>
                <w:sz w:val="24"/>
              </w:rPr>
            </w:pPr>
          </w:p>
        </w:tc>
      </w:tr>
      <w:tr w:rsidR="00CC2BC4" w:rsidTr="00230CCB"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Default="00CC2BC4" w:rsidP="00230CCB">
            <w:pPr>
              <w:rPr>
                <w:b/>
                <w:sz w:val="36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Faculty</w:t>
            </w:r>
          </w:p>
        </w:tc>
        <w:tc>
          <w:tcPr>
            <w:tcW w:w="1530" w:type="dxa"/>
            <w:shd w:val="clear" w:color="auto" w:fill="auto"/>
          </w:tcPr>
          <w:p w:rsidR="00CC2BC4" w:rsidRPr="00CC2BC4" w:rsidRDefault="00CC2BC4" w:rsidP="00230CCB">
            <w:pPr>
              <w:rPr>
                <w:sz w:val="24"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Department</w:t>
            </w:r>
          </w:p>
        </w:tc>
        <w:tc>
          <w:tcPr>
            <w:tcW w:w="4765" w:type="dxa"/>
            <w:gridSpan w:val="3"/>
            <w:shd w:val="clear" w:color="auto" w:fill="auto"/>
          </w:tcPr>
          <w:p w:rsidR="00CC2BC4" w:rsidRPr="00CC2BC4" w:rsidRDefault="00CC2BC4" w:rsidP="00230CCB">
            <w:pPr>
              <w:rPr>
                <w:sz w:val="24"/>
              </w:rPr>
            </w:pPr>
          </w:p>
        </w:tc>
      </w:tr>
      <w:tr w:rsidR="00CC2BC4" w:rsidTr="00230CCB"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Default="00CC2BC4" w:rsidP="00230CCB">
            <w:pPr>
              <w:rPr>
                <w:b/>
                <w:sz w:val="36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Division</w:t>
            </w:r>
          </w:p>
        </w:tc>
        <w:tc>
          <w:tcPr>
            <w:tcW w:w="8185" w:type="dxa"/>
            <w:gridSpan w:val="5"/>
            <w:shd w:val="clear" w:color="auto" w:fill="auto"/>
          </w:tcPr>
          <w:p w:rsidR="00CC2BC4" w:rsidRPr="00CC2BC4" w:rsidRDefault="00CC2BC4" w:rsidP="00230CCB">
            <w:pPr>
              <w:rPr>
                <w:sz w:val="24"/>
              </w:rPr>
            </w:pPr>
          </w:p>
        </w:tc>
      </w:tr>
      <w:tr w:rsidR="00CC2BC4" w:rsidTr="00230CCB">
        <w:tblPrEx>
          <w:shd w:val="clear" w:color="auto" w:fill="F2F2F2" w:themeFill="background1" w:themeFillShade="F2"/>
        </w:tblPrEx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Pr="003428DA" w:rsidRDefault="00CC2BC4" w:rsidP="00230CCB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Laboratory Technician</w:t>
            </w:r>
          </w:p>
        </w:tc>
        <w:tc>
          <w:tcPr>
            <w:tcW w:w="5310" w:type="dxa"/>
            <w:gridSpan w:val="3"/>
            <w:shd w:val="clear" w:color="auto" w:fill="auto"/>
          </w:tcPr>
          <w:p w:rsidR="00CC2BC4" w:rsidRPr="00CC2BC4" w:rsidRDefault="00CC2BC4" w:rsidP="00230CCB">
            <w:pPr>
              <w:rPr>
                <w:sz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Mobile</w:t>
            </w:r>
          </w:p>
        </w:tc>
        <w:tc>
          <w:tcPr>
            <w:tcW w:w="1795" w:type="dxa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</w:tr>
      <w:tr w:rsidR="00CC2BC4" w:rsidTr="00230CCB">
        <w:tblPrEx>
          <w:shd w:val="clear" w:color="auto" w:fill="F2F2F2" w:themeFill="background1" w:themeFillShade="F2"/>
        </w:tblPrEx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Default="00CC2BC4" w:rsidP="00230CCB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Laboratory Supervisor</w:t>
            </w:r>
          </w:p>
        </w:tc>
        <w:tc>
          <w:tcPr>
            <w:tcW w:w="5310" w:type="dxa"/>
            <w:gridSpan w:val="3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Mobile</w:t>
            </w:r>
          </w:p>
        </w:tc>
        <w:tc>
          <w:tcPr>
            <w:tcW w:w="1795" w:type="dxa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</w:tr>
      <w:tr w:rsidR="00CC2BC4" w:rsidTr="00230CCB">
        <w:tblPrEx>
          <w:shd w:val="clear" w:color="auto" w:fill="F2F2F2" w:themeFill="background1" w:themeFillShade="F2"/>
        </w:tblPrEx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Default="00CC2BC4" w:rsidP="00230CCB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Head of The Division</w:t>
            </w:r>
          </w:p>
        </w:tc>
        <w:tc>
          <w:tcPr>
            <w:tcW w:w="5310" w:type="dxa"/>
            <w:gridSpan w:val="3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Mobile</w:t>
            </w:r>
          </w:p>
        </w:tc>
        <w:tc>
          <w:tcPr>
            <w:tcW w:w="1795" w:type="dxa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</w:tr>
      <w:tr w:rsidR="00CC2BC4" w:rsidTr="00230CCB">
        <w:tblPrEx>
          <w:shd w:val="clear" w:color="auto" w:fill="F2F2F2" w:themeFill="background1" w:themeFillShade="F2"/>
        </w:tblPrEx>
        <w:trPr>
          <w:jc w:val="center"/>
        </w:trPr>
        <w:tc>
          <w:tcPr>
            <w:tcW w:w="3240" w:type="dxa"/>
            <w:vMerge/>
            <w:shd w:val="clear" w:color="auto" w:fill="D9D9D9" w:themeFill="background1" w:themeFillShade="D9"/>
          </w:tcPr>
          <w:p w:rsidR="00CC2BC4" w:rsidRDefault="00CC2BC4" w:rsidP="00230CCB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rPr>
                <w:sz w:val="24"/>
              </w:rPr>
            </w:pPr>
            <w:r w:rsidRPr="00CC2BC4">
              <w:rPr>
                <w:sz w:val="24"/>
              </w:rPr>
              <w:t>Department Chairman</w:t>
            </w:r>
          </w:p>
        </w:tc>
        <w:tc>
          <w:tcPr>
            <w:tcW w:w="5310" w:type="dxa"/>
            <w:gridSpan w:val="3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CC2BC4" w:rsidRPr="00CC2BC4" w:rsidRDefault="001F6799" w:rsidP="00230CCB">
            <w:pPr>
              <w:jc w:val="center"/>
              <w:rPr>
                <w:sz w:val="24"/>
              </w:rPr>
            </w:pPr>
            <w:r w:rsidRPr="00CC2BC4">
              <w:rPr>
                <w:sz w:val="24"/>
              </w:rPr>
              <w:t>Mobile</w:t>
            </w:r>
          </w:p>
        </w:tc>
        <w:tc>
          <w:tcPr>
            <w:tcW w:w="1795" w:type="dxa"/>
            <w:shd w:val="clear" w:color="auto" w:fill="auto"/>
          </w:tcPr>
          <w:p w:rsidR="00CC2BC4" w:rsidRPr="00DD3064" w:rsidRDefault="00CC2BC4" w:rsidP="00230CCB">
            <w:pPr>
              <w:rPr>
                <w:sz w:val="24"/>
              </w:rPr>
            </w:pPr>
          </w:p>
        </w:tc>
      </w:tr>
    </w:tbl>
    <w:p w:rsidR="006C734F" w:rsidRDefault="006C734F" w:rsidP="00230CCB">
      <w:pPr>
        <w:spacing w:after="0" w:line="240" w:lineRule="auto"/>
        <w:rPr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94"/>
        <w:gridCol w:w="1185"/>
        <w:gridCol w:w="1156"/>
        <w:gridCol w:w="1133"/>
        <w:gridCol w:w="3083"/>
        <w:gridCol w:w="1273"/>
        <w:gridCol w:w="1276"/>
        <w:gridCol w:w="1509"/>
        <w:gridCol w:w="824"/>
        <w:gridCol w:w="1353"/>
        <w:gridCol w:w="828"/>
      </w:tblGrid>
      <w:tr w:rsidR="00D475F3" w:rsidTr="001F6799">
        <w:trPr>
          <w:cantSplit/>
          <w:trHeight w:val="4832"/>
        </w:trPr>
        <w:tc>
          <w:tcPr>
            <w:tcW w:w="794" w:type="dxa"/>
            <w:vAlign w:val="bottom"/>
          </w:tcPr>
          <w:p w:rsidR="00230CCB" w:rsidRPr="00230CCB" w:rsidRDefault="00D475F3" w:rsidP="001F6799">
            <w:pPr>
              <w:jc w:val="center"/>
              <w:rPr>
                <w:b/>
                <w:sz w:val="24"/>
              </w:rPr>
            </w:pPr>
            <w:r w:rsidRPr="00D475F3"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5D27CC79" wp14:editId="5ADC31A5">
                      <wp:simplePos x="0" y="0"/>
                      <wp:positionH relativeFrom="column">
                        <wp:posOffset>-1124585</wp:posOffset>
                      </wp:positionH>
                      <wp:positionV relativeFrom="paragraph">
                        <wp:posOffset>-1527175</wp:posOffset>
                      </wp:positionV>
                      <wp:extent cx="2606040" cy="296545"/>
                      <wp:effectExtent l="0" t="7303" r="15558" b="15557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606040" cy="296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475F3" w:rsidRPr="00997375" w:rsidRDefault="00D475F3" w:rsidP="00D475F3">
                                  <w:pPr>
                                    <w:rPr>
                                      <w:b/>
                                    </w:rPr>
                                  </w:pPr>
                                  <w:r w:rsidRPr="00997375">
                                    <w:rPr>
                                      <w:b/>
                                    </w:rPr>
                                    <w:t>From: ___/___/_____ To: ___/___/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w15="http://schemas.microsoft.com/office/word/2012/wordml" xmlns:w16se="http://schemas.microsoft.com/office/word/2015/wordml/symex">
                  <w:pict>
                    <v:shapetype w14:anchorId="5D27CC7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88.55pt;margin-top:-120.25pt;width:205.2pt;height:23.35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">
                      <v:textbox>
                        <w:txbxContent>
                          <w:p w:rsidR="00D475F3" w:rsidRPr="00997375" w:rsidRDefault="00D475F3" w:rsidP="00D475F3">
                            <w:pPr>
                              <w:rPr>
                                <w:b/>
                              </w:rPr>
                            </w:pPr>
                            <w:r w:rsidRPr="00997375">
                              <w:rPr>
                                <w:b/>
                              </w:rPr>
                              <w:t>From: ___/___/_____ To: ___/___/____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230CCB" w:rsidRPr="00230CCB">
              <w:rPr>
                <w:b/>
                <w:sz w:val="24"/>
              </w:rPr>
              <w:t>Date</w:t>
            </w:r>
          </w:p>
        </w:tc>
        <w:tc>
          <w:tcPr>
            <w:tcW w:w="1185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Time</w:t>
            </w:r>
          </w:p>
        </w:tc>
        <w:tc>
          <w:tcPr>
            <w:tcW w:w="1156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Program</w:t>
            </w:r>
          </w:p>
        </w:tc>
        <w:tc>
          <w:tcPr>
            <w:tcW w:w="1133" w:type="dxa"/>
            <w:vAlign w:val="bottom"/>
          </w:tcPr>
          <w:p w:rsidR="001F6799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Course</w:t>
            </w:r>
          </w:p>
        </w:tc>
        <w:tc>
          <w:tcPr>
            <w:tcW w:w="3083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Session Name</w:t>
            </w:r>
          </w:p>
        </w:tc>
        <w:tc>
          <w:tcPr>
            <w:tcW w:w="1273" w:type="dxa"/>
            <w:textDirection w:val="btLr"/>
          </w:tcPr>
          <w:p w:rsidR="00230CCB" w:rsidRPr="006C734F" w:rsidRDefault="00230CCB" w:rsidP="006C734F">
            <w:pPr>
              <w:ind w:left="113" w:right="113"/>
              <w:rPr>
                <w:b/>
                <w:sz w:val="24"/>
              </w:rPr>
            </w:pPr>
            <w:r w:rsidRPr="006C734F">
              <w:rPr>
                <w:b/>
                <w:sz w:val="24"/>
              </w:rPr>
              <w:t>Organization</w:t>
            </w:r>
          </w:p>
          <w:p w:rsidR="00230CCB" w:rsidRDefault="00230CCB" w:rsidP="00230CCB">
            <w:pPr>
              <w:ind w:left="113" w:right="113"/>
              <w:jc w:val="both"/>
              <w:rPr>
                <w:sz w:val="24"/>
              </w:rPr>
            </w:pPr>
            <w:r w:rsidRPr="00230CCB">
              <w:t>(Punctuality, Cleanliness &amp; Inventory Management, Floor and Slab, Store Maintenance, Students Attendance</w:t>
            </w:r>
            <w:r>
              <w:t>, Research cooperation, Incident report</w:t>
            </w:r>
            <w:r w:rsidRPr="00230CCB">
              <w:t>)</w:t>
            </w:r>
          </w:p>
        </w:tc>
        <w:tc>
          <w:tcPr>
            <w:tcW w:w="1276" w:type="dxa"/>
            <w:textDirection w:val="btLr"/>
          </w:tcPr>
          <w:p w:rsidR="00230CCB" w:rsidRPr="00230CCB" w:rsidRDefault="00230CCB" w:rsidP="006C734F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Safety Measure</w:t>
            </w:r>
          </w:p>
          <w:p w:rsidR="00230CCB" w:rsidRDefault="00230CCB" w:rsidP="00230CCB">
            <w:pPr>
              <w:ind w:left="113" w:right="113"/>
              <w:jc w:val="both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Follow safety protocols, PPE arrangements, Chemical &amp; Biohazard safety, Infection control &amp; waste management)</w:t>
            </w:r>
          </w:p>
        </w:tc>
        <w:tc>
          <w:tcPr>
            <w:tcW w:w="1509" w:type="dxa"/>
            <w:textDirection w:val="btLr"/>
          </w:tcPr>
          <w:p w:rsidR="00230CCB" w:rsidRPr="00230CCB" w:rsidRDefault="00230CCB" w:rsidP="006C734F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Quality Control</w:t>
            </w:r>
          </w:p>
          <w:p w:rsidR="00230CCB" w:rsidRDefault="00230CCB" w:rsidP="00230CCB">
            <w:pPr>
              <w:ind w:left="113" w:right="113"/>
              <w:jc w:val="both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Maintenance register, Fume hood &amp; other equipments maintenance, Formalin PPM, Amalgam or other chemical and biohazard safety cabinet maintenance etc)</w:t>
            </w:r>
          </w:p>
        </w:tc>
        <w:tc>
          <w:tcPr>
            <w:tcW w:w="810" w:type="dxa"/>
            <w:textDirection w:val="btLr"/>
          </w:tcPr>
          <w:p w:rsidR="00230CCB" w:rsidRPr="00230CCB" w:rsidRDefault="00230CCB" w:rsidP="006C734F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 xml:space="preserve">Preparation </w:t>
            </w:r>
          </w:p>
          <w:p w:rsidR="00230CCB" w:rsidRDefault="00230CCB" w:rsidP="006C734F">
            <w:pPr>
              <w:ind w:left="113" w:right="11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Reagents, Animals, Stains, Glassware Cleaning etc)</w:t>
            </w:r>
          </w:p>
        </w:tc>
        <w:tc>
          <w:tcPr>
            <w:tcW w:w="1353" w:type="dxa"/>
            <w:textDirection w:val="btLr"/>
          </w:tcPr>
          <w:p w:rsidR="00230CCB" w:rsidRDefault="00230CCB" w:rsidP="006C734F">
            <w:pPr>
              <w:ind w:left="113" w:right="113"/>
              <w:rPr>
                <w:b/>
                <w:sz w:val="24"/>
              </w:rPr>
            </w:pPr>
            <w:r>
              <w:rPr>
                <w:b/>
                <w:sz w:val="24"/>
              </w:rPr>
              <w:t>Learning &amp; Teaching Aids</w:t>
            </w:r>
          </w:p>
          <w:p w:rsidR="00230CCB" w:rsidRPr="00230CCB" w:rsidRDefault="00230CCB" w:rsidP="00230CCB">
            <w:pPr>
              <w:ind w:left="113" w:right="113"/>
              <w:jc w:val="both"/>
              <w:rPr>
                <w:sz w:val="24"/>
              </w:rPr>
            </w:pPr>
            <w:r w:rsidRPr="00230CCB">
              <w:rPr>
                <w:sz w:val="24"/>
              </w:rPr>
              <w:t>(Specimens, cadavers, equipments, glass slides, Powervote, power lab, Learning resources – management before and after the sessions)</w:t>
            </w:r>
          </w:p>
        </w:tc>
        <w:tc>
          <w:tcPr>
            <w:tcW w:w="828" w:type="dxa"/>
            <w:textDirection w:val="btLr"/>
            <w:vAlign w:val="center"/>
          </w:tcPr>
          <w:p w:rsidR="00230CCB" w:rsidRDefault="00230CCB" w:rsidP="00230CCB">
            <w:pPr>
              <w:ind w:left="113" w:right="113"/>
              <w:rPr>
                <w:b/>
                <w:sz w:val="24"/>
              </w:rPr>
            </w:pPr>
            <w:r>
              <w:rPr>
                <w:b/>
                <w:sz w:val="24"/>
              </w:rPr>
              <w:t>Signature (Instructor)</w:t>
            </w: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  <w:tr w:rsidR="00D475F3" w:rsidTr="00230CCB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230CCB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230CCB">
            <w:pPr>
              <w:rPr>
                <w:b/>
                <w:sz w:val="24"/>
              </w:rPr>
            </w:pPr>
          </w:p>
        </w:tc>
      </w:tr>
    </w:tbl>
    <w:p w:rsidR="00CC2BC4" w:rsidRDefault="00CC2BC4" w:rsidP="00637A42">
      <w:pPr>
        <w:spacing w:after="0" w:line="240" w:lineRule="auto"/>
        <w:rPr>
          <w:sz w:val="24"/>
        </w:rPr>
      </w:pPr>
    </w:p>
    <w:p w:rsidR="00CC2BC4" w:rsidRDefault="00CC2BC4" w:rsidP="00637A42">
      <w:pPr>
        <w:spacing w:after="0" w:line="240" w:lineRule="auto"/>
        <w:rPr>
          <w:sz w:val="24"/>
        </w:rPr>
      </w:pPr>
    </w:p>
    <w:p w:rsidR="00230CCB" w:rsidRDefault="00230CCB" w:rsidP="00637A42">
      <w:pPr>
        <w:spacing w:after="0" w:line="240" w:lineRule="auto"/>
        <w:rPr>
          <w:sz w:val="24"/>
        </w:rPr>
      </w:pPr>
    </w:p>
    <w:p w:rsidR="00230CCB" w:rsidRDefault="00230CCB" w:rsidP="00637A42">
      <w:pPr>
        <w:spacing w:after="0" w:line="240" w:lineRule="auto"/>
        <w:rPr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94"/>
        <w:gridCol w:w="1185"/>
        <w:gridCol w:w="1156"/>
        <w:gridCol w:w="1133"/>
        <w:gridCol w:w="3083"/>
        <w:gridCol w:w="1273"/>
        <w:gridCol w:w="1276"/>
        <w:gridCol w:w="1509"/>
        <w:gridCol w:w="824"/>
        <w:gridCol w:w="1353"/>
        <w:gridCol w:w="828"/>
      </w:tblGrid>
      <w:tr w:rsidR="00230CCB" w:rsidTr="001F6799">
        <w:trPr>
          <w:cantSplit/>
          <w:trHeight w:val="4832"/>
        </w:trPr>
        <w:tc>
          <w:tcPr>
            <w:tcW w:w="794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lastRenderedPageBreak/>
              <w:t>Date</w:t>
            </w:r>
          </w:p>
        </w:tc>
        <w:tc>
          <w:tcPr>
            <w:tcW w:w="1185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Time</w:t>
            </w:r>
          </w:p>
        </w:tc>
        <w:tc>
          <w:tcPr>
            <w:tcW w:w="1156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Program</w:t>
            </w:r>
          </w:p>
        </w:tc>
        <w:tc>
          <w:tcPr>
            <w:tcW w:w="1133" w:type="dxa"/>
            <w:vAlign w:val="bottom"/>
          </w:tcPr>
          <w:p w:rsidR="001F6799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Course</w:t>
            </w:r>
          </w:p>
        </w:tc>
        <w:tc>
          <w:tcPr>
            <w:tcW w:w="3083" w:type="dxa"/>
            <w:vAlign w:val="bottom"/>
          </w:tcPr>
          <w:p w:rsidR="00230CCB" w:rsidRPr="00230CCB" w:rsidRDefault="00230CCB" w:rsidP="001F6799">
            <w:pPr>
              <w:jc w:val="center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Session Name</w:t>
            </w:r>
          </w:p>
        </w:tc>
        <w:tc>
          <w:tcPr>
            <w:tcW w:w="1273" w:type="dxa"/>
            <w:textDirection w:val="btLr"/>
          </w:tcPr>
          <w:p w:rsidR="00230CCB" w:rsidRPr="006C734F" w:rsidRDefault="00230CCB" w:rsidP="00C50D80">
            <w:pPr>
              <w:ind w:left="113" w:right="113"/>
              <w:rPr>
                <w:b/>
                <w:sz w:val="24"/>
              </w:rPr>
            </w:pPr>
            <w:r w:rsidRPr="006C734F">
              <w:rPr>
                <w:b/>
                <w:sz w:val="24"/>
              </w:rPr>
              <w:t>Organization</w:t>
            </w:r>
          </w:p>
          <w:p w:rsidR="00230CCB" w:rsidRDefault="00230CCB" w:rsidP="00C50D80">
            <w:pPr>
              <w:ind w:left="113" w:right="113"/>
              <w:jc w:val="both"/>
              <w:rPr>
                <w:sz w:val="24"/>
              </w:rPr>
            </w:pPr>
            <w:r w:rsidRPr="00230CCB">
              <w:t>(Punctuality, Cleanliness &amp; Inventory Management, Floor and Slab, Store Maintenance, Students Attendance)</w:t>
            </w:r>
          </w:p>
        </w:tc>
        <w:tc>
          <w:tcPr>
            <w:tcW w:w="1276" w:type="dxa"/>
            <w:textDirection w:val="btLr"/>
          </w:tcPr>
          <w:p w:rsidR="00230CCB" w:rsidRPr="00230CCB" w:rsidRDefault="00230CCB" w:rsidP="00C50D80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Safety Measure</w:t>
            </w:r>
          </w:p>
          <w:p w:rsidR="00230CCB" w:rsidRDefault="00230CCB" w:rsidP="00C50D80">
            <w:pPr>
              <w:ind w:left="113" w:right="113"/>
              <w:jc w:val="both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Follow safety protocols, PPE arrangements, Chemical &amp; Biohazard safety, Infection control &amp; waste management)</w:t>
            </w:r>
          </w:p>
        </w:tc>
        <w:tc>
          <w:tcPr>
            <w:tcW w:w="1509" w:type="dxa"/>
            <w:textDirection w:val="btLr"/>
          </w:tcPr>
          <w:p w:rsidR="00230CCB" w:rsidRPr="00230CCB" w:rsidRDefault="00230CCB" w:rsidP="00C50D80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>Quality Control</w:t>
            </w:r>
          </w:p>
          <w:p w:rsidR="00230CCB" w:rsidRDefault="00230CCB" w:rsidP="00C50D80">
            <w:pPr>
              <w:ind w:left="113" w:right="113"/>
              <w:jc w:val="both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Maintenance register, Fume hood &amp; other equipments maintenance, Formalin PPM, Amalgam or other chemical and biohazard safety cabinet maintenance etc)</w:t>
            </w:r>
          </w:p>
        </w:tc>
        <w:tc>
          <w:tcPr>
            <w:tcW w:w="810" w:type="dxa"/>
            <w:textDirection w:val="btLr"/>
          </w:tcPr>
          <w:p w:rsidR="00230CCB" w:rsidRPr="00230CCB" w:rsidRDefault="00230CCB" w:rsidP="00C50D80">
            <w:pPr>
              <w:ind w:left="113" w:right="113"/>
              <w:rPr>
                <w:b/>
                <w:sz w:val="24"/>
              </w:rPr>
            </w:pPr>
            <w:r w:rsidRPr="00230CCB">
              <w:rPr>
                <w:b/>
                <w:sz w:val="24"/>
              </w:rPr>
              <w:t xml:space="preserve">Preparation </w:t>
            </w:r>
          </w:p>
          <w:p w:rsidR="00230CCB" w:rsidRDefault="00230CCB" w:rsidP="00C50D80">
            <w:pPr>
              <w:ind w:left="113" w:right="11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230CCB">
              <w:t>Reagents, Animals, Stains, Glassware Cleaning etc)</w:t>
            </w:r>
          </w:p>
        </w:tc>
        <w:tc>
          <w:tcPr>
            <w:tcW w:w="1353" w:type="dxa"/>
            <w:textDirection w:val="btLr"/>
          </w:tcPr>
          <w:p w:rsidR="00230CCB" w:rsidRDefault="00230CCB" w:rsidP="00C50D80">
            <w:pPr>
              <w:ind w:left="113" w:right="113"/>
              <w:rPr>
                <w:b/>
                <w:sz w:val="24"/>
              </w:rPr>
            </w:pPr>
            <w:r>
              <w:rPr>
                <w:b/>
                <w:sz w:val="24"/>
              </w:rPr>
              <w:t>Learning &amp; Teaching Aids</w:t>
            </w:r>
          </w:p>
          <w:p w:rsidR="00230CCB" w:rsidRPr="00230CCB" w:rsidRDefault="00230CCB" w:rsidP="00C50D80">
            <w:pPr>
              <w:ind w:left="113" w:right="113"/>
              <w:jc w:val="both"/>
              <w:rPr>
                <w:sz w:val="24"/>
              </w:rPr>
            </w:pPr>
            <w:r w:rsidRPr="00230CCB">
              <w:rPr>
                <w:sz w:val="24"/>
              </w:rPr>
              <w:t>(Specimens, cadavers, equipments, glass slides, Powervote, power lab, Learning resources – management before and after the sessions)</w:t>
            </w:r>
          </w:p>
        </w:tc>
        <w:tc>
          <w:tcPr>
            <w:tcW w:w="828" w:type="dxa"/>
            <w:textDirection w:val="btLr"/>
            <w:vAlign w:val="center"/>
          </w:tcPr>
          <w:p w:rsidR="00230CCB" w:rsidRDefault="00230CCB" w:rsidP="00C50D80">
            <w:pPr>
              <w:ind w:left="113" w:right="113"/>
              <w:rPr>
                <w:b/>
                <w:sz w:val="24"/>
              </w:rPr>
            </w:pPr>
            <w:r>
              <w:rPr>
                <w:b/>
                <w:sz w:val="24"/>
              </w:rPr>
              <w:t>Signature (Instructor)</w:t>
            </w: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230CCB" w:rsidTr="00C50D80">
        <w:trPr>
          <w:cantSplit/>
          <w:trHeight w:val="70"/>
        </w:trPr>
        <w:tc>
          <w:tcPr>
            <w:tcW w:w="794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85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56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13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3083" w:type="dxa"/>
          </w:tcPr>
          <w:p w:rsidR="00230CCB" w:rsidRPr="00230CCB" w:rsidRDefault="00230CCB" w:rsidP="00C50D80">
            <w:pPr>
              <w:jc w:val="center"/>
              <w:rPr>
                <w:b/>
                <w:sz w:val="24"/>
              </w:rPr>
            </w:pPr>
          </w:p>
        </w:tc>
        <w:tc>
          <w:tcPr>
            <w:tcW w:w="1273" w:type="dxa"/>
          </w:tcPr>
          <w:p w:rsidR="00230CCB" w:rsidRPr="006C734F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276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509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10" w:type="dxa"/>
          </w:tcPr>
          <w:p w:rsidR="00230CCB" w:rsidRP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1353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  <w:tc>
          <w:tcPr>
            <w:tcW w:w="828" w:type="dxa"/>
          </w:tcPr>
          <w:p w:rsidR="00230CCB" w:rsidRDefault="00230CCB" w:rsidP="00C50D80">
            <w:pPr>
              <w:rPr>
                <w:b/>
                <w:sz w:val="24"/>
              </w:rPr>
            </w:pPr>
          </w:p>
        </w:tc>
      </w:tr>
      <w:tr w:rsidR="001F6799" w:rsidTr="001F6799">
        <w:trPr>
          <w:cantSplit/>
          <w:trHeight w:val="899"/>
        </w:trPr>
        <w:tc>
          <w:tcPr>
            <w:tcW w:w="1979" w:type="dxa"/>
            <w:gridSpan w:val="2"/>
            <w:vAlign w:val="center"/>
          </w:tcPr>
          <w:p w:rsidR="001F6799" w:rsidRDefault="001F6799" w:rsidP="001F679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ments</w:t>
            </w:r>
          </w:p>
          <w:p w:rsidR="001F6799" w:rsidRPr="00230CCB" w:rsidRDefault="001F6799" w:rsidP="001F679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(Lab Supervisor)</w:t>
            </w:r>
          </w:p>
        </w:tc>
        <w:tc>
          <w:tcPr>
            <w:tcW w:w="12421" w:type="dxa"/>
            <w:gridSpan w:val="9"/>
          </w:tcPr>
          <w:p w:rsidR="001F6799" w:rsidRDefault="001F6799" w:rsidP="00C50D80">
            <w:pPr>
              <w:rPr>
                <w:b/>
                <w:sz w:val="24"/>
              </w:rPr>
            </w:pPr>
          </w:p>
        </w:tc>
      </w:tr>
    </w:tbl>
    <w:p w:rsidR="00230CCB" w:rsidRDefault="00230CCB" w:rsidP="00637A42">
      <w:pPr>
        <w:spacing w:after="0" w:line="240" w:lineRule="auto"/>
        <w:rPr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980"/>
        <w:gridCol w:w="3780"/>
        <w:gridCol w:w="4140"/>
        <w:gridCol w:w="4500"/>
      </w:tblGrid>
      <w:tr w:rsidR="001F6799" w:rsidTr="001F6799">
        <w:tc>
          <w:tcPr>
            <w:tcW w:w="1980" w:type="dxa"/>
          </w:tcPr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  <w:r w:rsidRPr="001F6799">
              <w:rPr>
                <w:b/>
                <w:sz w:val="24"/>
              </w:rPr>
              <w:t>Signature with Date</w:t>
            </w:r>
          </w:p>
        </w:tc>
        <w:tc>
          <w:tcPr>
            <w:tcW w:w="3780" w:type="dxa"/>
          </w:tcPr>
          <w:p w:rsidR="001F6799" w:rsidRDefault="001F6799" w:rsidP="00637A42">
            <w:pPr>
              <w:rPr>
                <w:sz w:val="24"/>
              </w:rPr>
            </w:pPr>
          </w:p>
          <w:p w:rsidR="001F6799" w:rsidRDefault="001F6799" w:rsidP="001F6799">
            <w:pPr>
              <w:rPr>
                <w:sz w:val="24"/>
              </w:rPr>
            </w:pPr>
          </w:p>
        </w:tc>
        <w:tc>
          <w:tcPr>
            <w:tcW w:w="4140" w:type="dxa"/>
          </w:tcPr>
          <w:p w:rsidR="001F6799" w:rsidRDefault="001F6799" w:rsidP="00637A42">
            <w:pPr>
              <w:rPr>
                <w:sz w:val="24"/>
              </w:rPr>
            </w:pPr>
          </w:p>
        </w:tc>
        <w:tc>
          <w:tcPr>
            <w:tcW w:w="4500" w:type="dxa"/>
          </w:tcPr>
          <w:p w:rsidR="001F6799" w:rsidRDefault="001F6799" w:rsidP="00637A42">
            <w:pPr>
              <w:rPr>
                <w:sz w:val="24"/>
              </w:rPr>
            </w:pPr>
          </w:p>
        </w:tc>
      </w:tr>
      <w:tr w:rsidR="001F6799" w:rsidTr="001F6799">
        <w:trPr>
          <w:trHeight w:val="467"/>
        </w:trPr>
        <w:tc>
          <w:tcPr>
            <w:tcW w:w="1980" w:type="dxa"/>
          </w:tcPr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  <w:r w:rsidRPr="001F6799">
              <w:rPr>
                <w:b/>
                <w:sz w:val="24"/>
              </w:rPr>
              <w:t>Name &amp; Designation</w:t>
            </w:r>
          </w:p>
        </w:tc>
        <w:tc>
          <w:tcPr>
            <w:tcW w:w="3780" w:type="dxa"/>
          </w:tcPr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</w:p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  <w:r w:rsidRPr="001F6799">
              <w:rPr>
                <w:b/>
                <w:sz w:val="24"/>
              </w:rPr>
              <w:t>(Laboratory Supervisor)</w:t>
            </w:r>
          </w:p>
        </w:tc>
        <w:tc>
          <w:tcPr>
            <w:tcW w:w="4140" w:type="dxa"/>
          </w:tcPr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</w:p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  <w:r w:rsidRPr="001F6799">
              <w:rPr>
                <w:b/>
                <w:sz w:val="24"/>
              </w:rPr>
              <w:t>(Head of The Division)</w:t>
            </w:r>
          </w:p>
        </w:tc>
        <w:tc>
          <w:tcPr>
            <w:tcW w:w="4500" w:type="dxa"/>
          </w:tcPr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</w:p>
          <w:p w:rsidR="001F6799" w:rsidRPr="001F6799" w:rsidRDefault="001F6799" w:rsidP="001F6799">
            <w:pPr>
              <w:jc w:val="center"/>
              <w:rPr>
                <w:b/>
                <w:sz w:val="24"/>
              </w:rPr>
            </w:pPr>
            <w:r w:rsidRPr="001F6799">
              <w:rPr>
                <w:b/>
                <w:sz w:val="24"/>
              </w:rPr>
              <w:t>(Department Chairman)</w:t>
            </w:r>
          </w:p>
        </w:tc>
      </w:tr>
    </w:tbl>
    <w:p w:rsidR="00230CCB" w:rsidRDefault="00230CCB" w:rsidP="00637A42">
      <w:pPr>
        <w:spacing w:after="0" w:line="240" w:lineRule="auto"/>
        <w:rPr>
          <w:sz w:val="24"/>
        </w:rPr>
      </w:pPr>
    </w:p>
    <w:sectPr w:rsidR="00230CCB" w:rsidSect="00637A42">
      <w:pgSz w:w="15840" w:h="12240" w:orient="landscape"/>
      <w:pgMar w:top="450" w:right="270" w:bottom="90" w:left="2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zW3MDQ0tjAwNDVX0lEKTi0uzszPAykwqgUAq7YBBCwAAAA="/>
  </w:docVars>
  <w:rsids>
    <w:rsidRoot w:val="00B824C5"/>
    <w:rsid w:val="001F6799"/>
    <w:rsid w:val="00230CCB"/>
    <w:rsid w:val="0035467B"/>
    <w:rsid w:val="003D0441"/>
    <w:rsid w:val="00637A42"/>
    <w:rsid w:val="006C734F"/>
    <w:rsid w:val="0073408F"/>
    <w:rsid w:val="00997375"/>
    <w:rsid w:val="009B0E14"/>
    <w:rsid w:val="00A33846"/>
    <w:rsid w:val="00B325FF"/>
    <w:rsid w:val="00B824C5"/>
    <w:rsid w:val="00CC2BC4"/>
    <w:rsid w:val="00D475F3"/>
    <w:rsid w:val="00DD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24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24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dop Ibnsina</dc:creator>
  <cp:lastModifiedBy>win7</cp:lastModifiedBy>
  <cp:revision>2</cp:revision>
  <cp:lastPrinted>2016-10-03T05:25:00Z</cp:lastPrinted>
  <dcterms:created xsi:type="dcterms:W3CDTF">2016-10-03T13:44:00Z</dcterms:created>
  <dcterms:modified xsi:type="dcterms:W3CDTF">2016-10-03T13:44:00Z</dcterms:modified>
</cp:coreProperties>
</file>